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9DAD84" w14:textId="06AD9ED0" w:rsidR="002C1E63" w:rsidRPr="00193884" w:rsidRDefault="002C1E63" w:rsidP="00DF079C">
      <w:pPr>
        <w:spacing w:line="240" w:lineRule="auto"/>
        <w:ind w:left="-284" w:right="-563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bookmarkStart w:id="0" w:name="_GoBack"/>
      <w:bookmarkEnd w:id="0"/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40CE62BA" wp14:editId="0070BA59">
            <wp:extent cx="2000250" cy="514350"/>
            <wp:effectExtent l="0" t="0" r="9525" b="0"/>
            <wp:docPr id="4" name="Attēls 4" descr="http://www.liepu.lv/uploads/images/logo-kr-lv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http://www.liepu.lv/uploads/images/logo-kr-lv_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    </w:t>
      </w:r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48AE4519" wp14:editId="1180E46B">
            <wp:extent cx="2133600" cy="714375"/>
            <wp:effectExtent l="0" t="0" r="0" b="9525"/>
            <wp:docPr id="3" name="Attēls 3" descr="02_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2_1-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6" t="10204" r="7172" b="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  </w:t>
      </w:r>
      <w:r w:rsidR="00DF079C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</w:t>
      </w:r>
      <w:r w:rsidR="00DF079C" w:rsidRPr="00193884">
        <w:rPr>
          <w:noProof/>
          <w:lang w:val="lv-LV" w:eastAsia="lv-LV"/>
        </w:rPr>
        <w:drawing>
          <wp:inline distT="0" distB="0" distL="0" distR="0" wp14:anchorId="16D03341" wp14:editId="2C1C1766">
            <wp:extent cx="1685925" cy="780359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368" cy="817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EB82D" w14:textId="77777777" w:rsidR="002C1E63" w:rsidRPr="00193884" w:rsidRDefault="002C1E63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65C5B22" w14:textId="77777777" w:rsidR="002C1E63" w:rsidRPr="00193884" w:rsidRDefault="002C1E63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77F34B36" w14:textId="6E116AEE" w:rsidR="00B1319C" w:rsidRPr="00193884" w:rsidRDefault="00C72EFB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382352A7" wp14:editId="31E5E978">
            <wp:extent cx="3104603" cy="5715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609" cy="57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2500E" w14:textId="453BE83D" w:rsidR="00B1319C" w:rsidRPr="00193884" w:rsidRDefault="00B131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64952D0" w14:textId="541A7711" w:rsidR="00C72EFB" w:rsidRPr="00193884" w:rsidRDefault="00C72EFB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iepājas Universitātes</w:t>
      </w:r>
    </w:p>
    <w:p w14:paraId="24E0FB06" w14:textId="77777777" w:rsidR="00B1319C" w:rsidRPr="00193884" w:rsidRDefault="00B131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5FEB38D" w14:textId="11F5FC69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Humanitāro un mākslas zinātņu fakultāte</w:t>
      </w:r>
    </w:p>
    <w:p w14:paraId="373AF207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un </w:t>
      </w:r>
    </w:p>
    <w:p w14:paraId="6B63CD28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Kurzemes Humanitārais institūts  </w:t>
      </w:r>
    </w:p>
    <w:p w14:paraId="6EC276D5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3555BA99" w14:textId="161554FD" w:rsidR="00AD1C39" w:rsidRPr="00193884" w:rsidRDefault="00BE5A9C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aicina piedalīties 2</w:t>
      </w:r>
      <w:r w:rsidR="00C72EFB" w:rsidRPr="00193884">
        <w:rPr>
          <w:rFonts w:ascii="Times New Roman" w:hAnsi="Times New Roman" w:cs="Times New Roman"/>
          <w:sz w:val="24"/>
          <w:szCs w:val="24"/>
          <w:lang w:val="lv-LV"/>
        </w:rPr>
        <w:t>5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>. starptautiskajā zinātniskajā konferencē</w:t>
      </w:r>
    </w:p>
    <w:p w14:paraId="34E444BE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</w:p>
    <w:p w14:paraId="342DF99A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„VĀRDS UN TĀ PĒTĪŠANAS ASPEKTI”</w:t>
      </w:r>
    </w:p>
    <w:p w14:paraId="62CD54D9" w14:textId="4B66E77C" w:rsidR="00AD1C39" w:rsidRPr="00193884" w:rsidRDefault="00BE5A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C72EFB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6</w:t>
      </w:r>
      <w:r w:rsidR="005507C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–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7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novembrī 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iepājā</w:t>
      </w:r>
    </w:p>
    <w:p w14:paraId="7A3CE2BE" w14:textId="151FA843" w:rsidR="00AD1C39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</w:p>
    <w:p w14:paraId="7A86C42A" w14:textId="77777777" w:rsidR="00CD00E5" w:rsidRPr="00193884" w:rsidRDefault="00CD00E5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</w:p>
    <w:p w14:paraId="0CD39208" w14:textId="2F795EC7" w:rsidR="00AD1C39" w:rsidRPr="00193884" w:rsidRDefault="0095636C" w:rsidP="000534AB">
      <w:pPr>
        <w:spacing w:line="240" w:lineRule="auto"/>
        <w:ind w:left="284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Lūdzam pieteikties elektroniski </w:t>
      </w:r>
      <w:r w:rsidR="005507C3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konferences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mājaslapā </w:t>
      </w:r>
      <w:hyperlink r:id="rId10" w:history="1">
        <w:r w:rsidRPr="00193884">
          <w:rPr>
            <w:rStyle w:val="Hipersaite"/>
            <w:rFonts w:ascii="Times New Roman" w:hAnsi="Times New Roman" w:cs="Times New Roman"/>
            <w:sz w:val="24"/>
            <w:szCs w:val="24"/>
            <w:lang w:val="lv-LV"/>
          </w:rPr>
          <w:t>https://vards.liepu.lv/</w:t>
        </w:r>
      </w:hyperlink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līdz </w:t>
      </w:r>
      <w:r w:rsidR="002A3C5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 gada </w:t>
      </w:r>
      <w:r w:rsidR="00142BE6">
        <w:rPr>
          <w:rFonts w:ascii="Times New Roman" w:hAnsi="Times New Roman" w:cs="Times New Roman"/>
          <w:b/>
          <w:bCs/>
          <w:sz w:val="24"/>
          <w:szCs w:val="24"/>
          <w:lang w:val="lv-LV"/>
        </w:rPr>
        <w:t>12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 oktobrim. </w:t>
      </w:r>
    </w:p>
    <w:p w14:paraId="2B95EBE3" w14:textId="524F786F" w:rsidR="00AD1C39" w:rsidRPr="00193884" w:rsidRDefault="00AD1C39" w:rsidP="000534AB">
      <w:pPr>
        <w:spacing w:line="240" w:lineRule="auto"/>
        <w:ind w:left="284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Par referāta iekļaušanu konferences programmā tiks paziņots līdz</w:t>
      </w:r>
      <w:r w:rsidR="00B5538D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gada 2</w:t>
      </w:r>
      <w:r w:rsidR="00AE339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1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 oktobrim.</w:t>
      </w:r>
    </w:p>
    <w:p w14:paraId="3B931161" w14:textId="77777777" w:rsidR="00CD00E5" w:rsidRDefault="00CD00E5" w:rsidP="00150CAB">
      <w:pPr>
        <w:spacing w:line="240" w:lineRule="auto"/>
        <w:ind w:left="0" w:firstLine="284"/>
        <w:rPr>
          <w:rFonts w:ascii="Times New Roman" w:hAnsi="Times New Roman" w:cs="Times New Roman"/>
          <w:sz w:val="24"/>
          <w:szCs w:val="24"/>
          <w:lang w:val="lv-LV"/>
        </w:rPr>
      </w:pPr>
    </w:p>
    <w:p w14:paraId="31873909" w14:textId="1F207772" w:rsidR="00AD1C39" w:rsidRDefault="00576A5D" w:rsidP="00CD00E5">
      <w:pPr>
        <w:spacing w:line="240" w:lineRule="auto"/>
        <w:ind w:left="284" w:firstLine="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e norisināsies tiešsaistē un klātienē </w:t>
      </w:r>
      <w:r w:rsidR="00150CAB">
        <w:rPr>
          <w:rFonts w:ascii="Times New Roman" w:hAnsi="Times New Roman" w:cs="Times New Roman"/>
          <w:sz w:val="24"/>
          <w:szCs w:val="24"/>
          <w:lang w:val="lv-LV"/>
        </w:rPr>
        <w:t>atbilstoši epidemioloģiskajai situācijai valstī.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 xml:space="preserve"> Pieteikuma veidlapā, lūdzu, norādiet plānoto piedalīšanās veidu.</w:t>
      </w:r>
    </w:p>
    <w:p w14:paraId="02891774" w14:textId="1A2BC04A" w:rsidR="000246D5" w:rsidRPr="00193884" w:rsidRDefault="00150CAB" w:rsidP="00CD00E5">
      <w:pPr>
        <w:spacing w:line="240" w:lineRule="auto"/>
        <w:jc w:val="left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Referāta ilgums – 15 minūtes, diskusija – 5 minūtes</w:t>
      </w:r>
      <w:r w:rsidR="00BC1A57">
        <w:rPr>
          <w:rFonts w:ascii="Times New Roman" w:hAnsi="Times New Roman" w:cs="Times New Roman"/>
          <w:sz w:val="24"/>
          <w:szCs w:val="24"/>
          <w:lang w:val="lv-LV"/>
        </w:rPr>
        <w:t>. Tiem, kuri piedalās  tiešsaistē un kuriem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BC1A57">
        <w:rPr>
          <w:rFonts w:ascii="Times New Roman" w:hAnsi="Times New Roman" w:cs="Times New Roman"/>
          <w:sz w:val="24"/>
          <w:szCs w:val="24"/>
          <w:lang w:val="lv-LV"/>
        </w:rPr>
        <w:t>ir nepieciešams tehnisks atbalsts, varam piedāvāt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 xml:space="preserve"> iespēju</w:t>
      </w:r>
      <w:r w:rsidR="00BC1A57">
        <w:rPr>
          <w:rFonts w:ascii="Times New Roman" w:hAnsi="Times New Roman" w:cs="Times New Roman"/>
          <w:sz w:val="24"/>
          <w:szCs w:val="24"/>
          <w:lang w:val="lv-LV"/>
        </w:rPr>
        <w:t xml:space="preserve"> iesūtīt referāta prezentācijas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 xml:space="preserve"> iepriekš</w:t>
      </w:r>
      <w:r w:rsidR="00BC1A57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 xml:space="preserve">e-pastā </w:t>
      </w:r>
      <w:hyperlink r:id="rId11" w:history="1">
        <w:r w:rsidR="00CD00E5" w:rsidRPr="00193884">
          <w:rPr>
            <w:rStyle w:val="Hipersaite"/>
            <w:rFonts w:ascii="Times New Roman" w:hAnsi="Times New Roman" w:cs="Times New Roman"/>
            <w:sz w:val="24"/>
            <w:szCs w:val="24"/>
            <w:lang w:val="lv-LV"/>
          </w:rPr>
          <w:t>balti@liepu.lv</w:t>
        </w:r>
      </w:hyperlink>
      <w:r w:rsidR="00CD00E5">
        <w:rPr>
          <w:rStyle w:val="Hipersaite"/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BC1A57">
        <w:rPr>
          <w:rFonts w:ascii="Times New Roman" w:hAnsi="Times New Roman" w:cs="Times New Roman"/>
          <w:sz w:val="24"/>
          <w:szCs w:val="24"/>
          <w:lang w:val="lv-LV"/>
        </w:rPr>
        <w:t xml:space="preserve">līdz </w:t>
      </w:r>
      <w:r w:rsidR="00BC1A5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2020. gada </w:t>
      </w:r>
      <w:r w:rsidR="00BC1A57">
        <w:rPr>
          <w:rFonts w:ascii="Times New Roman" w:hAnsi="Times New Roman" w:cs="Times New Roman"/>
          <w:b/>
          <w:bCs/>
          <w:sz w:val="24"/>
          <w:szCs w:val="24"/>
          <w:lang w:val="lv-LV"/>
        </w:rPr>
        <w:t>23</w:t>
      </w:r>
      <w:r w:rsidR="00BC1A5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novembrim</w:t>
      </w:r>
      <w:r w:rsidR="00BC1A57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BC1A57" w:rsidRPr="00BC1A57">
        <w:rPr>
          <w:rFonts w:ascii="Times New Roman" w:hAnsi="Times New Roman" w:cs="Times New Roman"/>
          <w:sz w:val="24"/>
          <w:szCs w:val="24"/>
          <w:lang w:val="lv-LV"/>
        </w:rPr>
        <w:t>(plkst. 23.59)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>.</w:t>
      </w:r>
    </w:p>
    <w:p w14:paraId="681A3900" w14:textId="60558046" w:rsidR="00150CAB" w:rsidRPr="00193884" w:rsidRDefault="00150CAB" w:rsidP="00150CAB">
      <w:pPr>
        <w:spacing w:line="240" w:lineRule="auto"/>
        <w:ind w:left="0" w:firstLine="284"/>
        <w:rPr>
          <w:rFonts w:ascii="Times New Roman" w:hAnsi="Times New Roman" w:cs="Times New Roman"/>
          <w:sz w:val="24"/>
          <w:szCs w:val="24"/>
          <w:lang w:val="lv-LV"/>
        </w:rPr>
      </w:pPr>
    </w:p>
    <w:p w14:paraId="7D63A8E5" w14:textId="4D1E09CB" w:rsidR="008B5BCD" w:rsidRPr="00193884" w:rsidRDefault="008B5BCD" w:rsidP="008B5BCD">
      <w:pPr>
        <w:spacing w:line="240" w:lineRule="auto"/>
        <w:ind w:left="284" w:firstLine="0"/>
        <w:rPr>
          <w:rFonts w:ascii="Times New Roman" w:hAnsi="Times New Roman" w:cs="Times New Roman"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ē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Pr="00193884">
        <w:rPr>
          <w:rFonts w:ascii="Times New Roman" w:hAnsi="Times New Roman" w:cs="Times New Roman"/>
          <w:bCs/>
          <w:sz w:val="24"/>
          <w:szCs w:val="24"/>
          <w:lang w:val="lv-LV"/>
        </w:rPr>
        <w:t xml:space="preserve">paredzēta </w:t>
      </w:r>
      <w:r w:rsidR="005D0163" w:rsidRPr="00193884">
        <w:rPr>
          <w:rFonts w:ascii="Times New Roman" w:hAnsi="Times New Roman" w:cs="Times New Roman"/>
          <w:bCs/>
          <w:sz w:val="24"/>
          <w:szCs w:val="24"/>
          <w:lang w:val="lv-LV"/>
        </w:rPr>
        <w:t>viena</w:t>
      </w:r>
      <w:r w:rsidRPr="00193884">
        <w:rPr>
          <w:rFonts w:ascii="Times New Roman" w:hAnsi="Times New Roman" w:cs="Times New Roman"/>
          <w:bCs/>
          <w:sz w:val="24"/>
          <w:szCs w:val="24"/>
          <w:lang w:val="lv-LV"/>
        </w:rPr>
        <w:t xml:space="preserve"> tematiski iezīmēta sekcija </w:t>
      </w:r>
      <w:r w:rsidR="00576A5D">
        <w:rPr>
          <w:rFonts w:ascii="Times New Roman" w:hAnsi="Times New Roman" w:cs="Times New Roman"/>
          <w:bCs/>
          <w:sz w:val="24"/>
          <w:szCs w:val="24"/>
          <w:lang w:val="lv-LV"/>
        </w:rPr>
        <w:t xml:space="preserve">un diskusija </w:t>
      </w:r>
      <w:r w:rsidRPr="00193884">
        <w:rPr>
          <w:rFonts w:ascii="Times New Roman" w:hAnsi="Times New Roman" w:cs="Times New Roman"/>
          <w:bCs/>
          <w:sz w:val="24"/>
          <w:szCs w:val="24"/>
          <w:lang w:val="lv-LV"/>
        </w:rPr>
        <w:t>– par zinātnes valodas pētniecību (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adarbībā ar projektu “Latviešu zinātnes valoda intralingvālā aspektā”)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6CABF1A9" w14:textId="77777777" w:rsidR="003E43BC" w:rsidRPr="00193884" w:rsidRDefault="003E43BC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69028290" w14:textId="379F7722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onferences darba valoda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: latviešu, li</w:t>
      </w:r>
      <w:r w:rsidR="00472654" w:rsidRPr="00193884">
        <w:rPr>
          <w:rFonts w:ascii="Times New Roman" w:hAnsi="Times New Roman" w:cs="Times New Roman"/>
          <w:sz w:val="24"/>
          <w:szCs w:val="24"/>
          <w:lang w:val="lv-LV"/>
        </w:rPr>
        <w:t>etuviešu, angļu, vācu un krievu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</w:p>
    <w:p w14:paraId="2057C959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5AEB0616" w14:textId="77777777" w:rsidR="00830792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Dalības maksa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</w:p>
    <w:p w14:paraId="5A17B18B" w14:textId="5E09736D" w:rsidR="00DD6517" w:rsidRPr="00193884" w:rsidRDefault="00830792" w:rsidP="009D33F6">
      <w:pPr>
        <w:pStyle w:val="Sarakstarindkop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referentiem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142BE6">
        <w:rPr>
          <w:rFonts w:ascii="Times New Roman" w:hAnsi="Times New Roman" w:cs="Times New Roman"/>
          <w:sz w:val="24"/>
          <w:szCs w:val="24"/>
          <w:lang w:val="lv-LV"/>
        </w:rPr>
        <w:t>5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>0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>,00 eiro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142BE6">
        <w:rPr>
          <w:rFonts w:ascii="Times New Roman" w:hAnsi="Times New Roman" w:cs="Times New Roman"/>
          <w:sz w:val="24"/>
          <w:szCs w:val="24"/>
          <w:lang w:val="lv-LV"/>
        </w:rPr>
        <w:t>(lūdzam samaksāt</w:t>
      </w:r>
      <w:r w:rsidR="00472654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īdz 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142BE6">
        <w:rPr>
          <w:rFonts w:ascii="Times New Roman" w:hAnsi="Times New Roman" w:cs="Times New Roman"/>
          <w:b/>
          <w:bCs/>
          <w:sz w:val="24"/>
          <w:szCs w:val="24"/>
          <w:lang w:val="lv-LV"/>
        </w:rPr>
        <w:t>16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novembrim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="009D33F6" w:rsidRPr="00193884">
        <w:rPr>
          <w:rFonts w:ascii="Times New Roman" w:hAnsi="Times New Roman" w:cs="Times New Roman"/>
          <w:sz w:val="24"/>
          <w:szCs w:val="24"/>
          <w:lang w:val="lv-LV"/>
        </w:rPr>
        <w:t>;</w:t>
      </w:r>
    </w:p>
    <w:p w14:paraId="6B5208EE" w14:textId="29281AF1" w:rsidR="009D33F6" w:rsidRPr="00193884" w:rsidRDefault="00830792" w:rsidP="00C017C1">
      <w:pPr>
        <w:pStyle w:val="Sarakstarindkop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atram līdzautoram</w:t>
      </w:r>
      <w:r w:rsidR="009D33F6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>2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5,00</w:t>
      </w:r>
      <w:r w:rsidR="00C017C1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eiro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(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>lūdzam samaksāt</w:t>
      </w:r>
      <w:r w:rsidR="00CD00E5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CD00E5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līdz 2020. gada </w:t>
      </w:r>
      <w:r w:rsidR="00CD00E5">
        <w:rPr>
          <w:rFonts w:ascii="Times New Roman" w:hAnsi="Times New Roman" w:cs="Times New Roman"/>
          <w:b/>
          <w:bCs/>
          <w:sz w:val="24"/>
          <w:szCs w:val="24"/>
          <w:lang w:val="lv-LV"/>
        </w:rPr>
        <w:t>16</w:t>
      </w:r>
      <w:r w:rsidR="00CD00E5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novembrim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="009277B5">
        <w:rPr>
          <w:rFonts w:ascii="Times New Roman" w:hAnsi="Times New Roman" w:cs="Times New Roman"/>
          <w:sz w:val="24"/>
          <w:szCs w:val="24"/>
          <w:lang w:val="lv-LV"/>
        </w:rPr>
        <w:t>;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62DD3A8D" w14:textId="5BF4D36E" w:rsidR="00830792" w:rsidRPr="00193884" w:rsidRDefault="00E34589" w:rsidP="00126CAD">
      <w:pPr>
        <w:pStyle w:val="Sarakstarindkopa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lausītājiem</w:t>
      </w:r>
      <w:r w:rsidR="00C017C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, kas vēlas piedalīties,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>bezmaksas</w:t>
      </w:r>
      <w:r w:rsidR="001F7F8F"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</w:p>
    <w:p w14:paraId="1EF0EBE1" w14:textId="77777777" w:rsidR="005D0163" w:rsidRPr="00193884" w:rsidRDefault="005D0163" w:rsidP="005D0163">
      <w:pPr>
        <w:pStyle w:val="Sarakstarindkopa"/>
        <w:spacing w:line="240" w:lineRule="auto"/>
        <w:ind w:left="717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7FCBD81B" w14:textId="340F80FE" w:rsidR="005D0163" w:rsidRPr="00193884" w:rsidRDefault="005D0163" w:rsidP="00CD00E5">
      <w:pPr>
        <w:spacing w:line="240" w:lineRule="auto"/>
        <w:ind w:left="357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Piezīme: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Ja konferences dalībnieks ir vairāku referātu/rakstu autors, par katru nākamo referātu/rakstu jāmaksā </w:t>
      </w:r>
      <w:r w:rsidR="00CD00E5">
        <w:rPr>
          <w:rFonts w:ascii="Times New Roman" w:hAnsi="Times New Roman" w:cs="Times New Roman"/>
          <w:sz w:val="24"/>
          <w:szCs w:val="24"/>
          <w:lang w:val="lv-LV"/>
        </w:rPr>
        <w:t>2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5,00 eiro.</w:t>
      </w:r>
    </w:p>
    <w:p w14:paraId="23B037A0" w14:textId="51D463E5" w:rsidR="00830792" w:rsidRDefault="00830792" w:rsidP="001F7F8F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5C0916F1" w14:textId="63C1F1B7" w:rsidR="00CD00E5" w:rsidRDefault="00CD00E5" w:rsidP="001F7F8F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2262F557" w14:textId="496AC7BF" w:rsidR="00CD00E5" w:rsidRDefault="00CD00E5" w:rsidP="001F7F8F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207DCC9F" w14:textId="77777777" w:rsidR="00CD00E5" w:rsidRPr="00193884" w:rsidRDefault="00CD00E5" w:rsidP="001F7F8F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7DBE9C0E" w14:textId="46109A32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Dalības maksa ar pārskaitījumu: </w:t>
      </w:r>
    </w:p>
    <w:p w14:paraId="1475C631" w14:textId="77777777" w:rsidR="00AD1C39" w:rsidRPr="00193884" w:rsidRDefault="00AD1C39" w:rsidP="00AD1C39">
      <w:pPr>
        <w:spacing w:line="240" w:lineRule="auto"/>
        <w:ind w:left="720"/>
        <w:jc w:val="left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Liepājas Universitāte, Lielā iela 14, Liepāja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br/>
        <w:t>Izglītības iestādes reģ. Nr. 3042000219, PVN reģ. Nr. LV90000036859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br/>
        <w:t>Valsts kase, kods TRELLV22, Konta Nr. LV45TREL9150190000000,</w:t>
      </w:r>
    </w:p>
    <w:p w14:paraId="0540F815" w14:textId="05718B4E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ar norādi – kods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21499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;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konference „Vārds un tā pētīšanas aspekti”</w:t>
      </w:r>
      <w:r w:rsidRPr="00193884">
        <w:rPr>
          <w:rFonts w:ascii="Times New Roman" w:hAnsi="Times New Roman" w:cs="Times New Roman"/>
          <w:sz w:val="24"/>
          <w:szCs w:val="24"/>
          <w:u w:val="single"/>
          <w:lang w:val="lv-LV"/>
        </w:rPr>
        <w:t xml:space="preserve">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un </w:t>
      </w:r>
    </w:p>
    <w:p w14:paraId="2879EC89" w14:textId="77777777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personas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vārds, uzvārd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, par kuru tiek veikts maksājums.</w:t>
      </w:r>
    </w:p>
    <w:p w14:paraId="6874125E" w14:textId="77777777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</w:p>
    <w:p w14:paraId="47F18EBE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es zinātniskās komitejas vadītāja Ieva Ozola, Dr. philol.</w:t>
      </w:r>
    </w:p>
    <w:p w14:paraId="18FDECC3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es organizācijas komitejas vadītāja Linda Lauze, Dr. philol.</w:t>
      </w:r>
    </w:p>
    <w:p w14:paraId="6070B13B" w14:textId="2676A23B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303A8009" w14:textId="4F4EA180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1696893D" w14:textId="281BA58E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47AAFB7F" w14:textId="77777777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5E4C0DB5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Zinātniskās un organizācijas komitejas adrese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:</w:t>
      </w:r>
    </w:p>
    <w:p w14:paraId="26B6BA76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as Universitāte</w:t>
      </w:r>
    </w:p>
    <w:p w14:paraId="4B1C1550" w14:textId="77E8EAE9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</w:t>
      </w:r>
      <w:r w:rsidR="007A2867" w:rsidRPr="00193884">
        <w:rPr>
          <w:rFonts w:ascii="Times New Roman" w:hAnsi="Times New Roman" w:cs="Times New Roman"/>
          <w:sz w:val="24"/>
          <w:szCs w:val="24"/>
          <w:lang w:val="lv-LV"/>
        </w:rPr>
        <w:t>a</w:t>
      </w:r>
    </w:p>
    <w:p w14:paraId="0F6A6CBE" w14:textId="74417D40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Kūrmājas prospekt</w:t>
      </w:r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>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13</w:t>
      </w:r>
    </w:p>
    <w:p w14:paraId="00DA5DDD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a LV 3401</w:t>
      </w:r>
    </w:p>
    <w:p w14:paraId="544F9A89" w14:textId="30E054A0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Referente 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Paul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a 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Sekač</w:t>
      </w:r>
      <w:r w:rsidR="00E14725" w:rsidRPr="00193884">
        <w:rPr>
          <w:rFonts w:ascii="Times New Roman" w:hAnsi="Times New Roman" w:cs="Times New Roman"/>
          <w:sz w:val="24"/>
          <w:szCs w:val="24"/>
          <w:lang w:val="lv-LV"/>
        </w:rPr>
        <w:t>a</w:t>
      </w:r>
    </w:p>
    <w:p w14:paraId="0CE85CE7" w14:textId="291B38A5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Tālrunis 634</w:t>
      </w:r>
      <w:r w:rsidR="00AA29C8" w:rsidRPr="00193884">
        <w:rPr>
          <w:rFonts w:ascii="Times New Roman" w:hAnsi="Times New Roman" w:cs="Times New Roman"/>
          <w:sz w:val="24"/>
          <w:szCs w:val="24"/>
          <w:lang w:val="lv-LV"/>
        </w:rPr>
        <w:t>54183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4940D4C5" w14:textId="2D0B1B38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e-pasts: </w:t>
      </w:r>
      <w:hyperlink r:id="rId12" w:history="1">
        <w:r w:rsidR="008B5BCD" w:rsidRPr="00193884">
          <w:rPr>
            <w:rStyle w:val="Hipersaite"/>
            <w:rFonts w:ascii="Times New Roman" w:hAnsi="Times New Roman" w:cs="Times New Roman"/>
            <w:sz w:val="24"/>
            <w:szCs w:val="24"/>
            <w:lang w:val="lv-LV"/>
          </w:rPr>
          <w:t>balti@liepu.lv</w:t>
        </w:r>
      </w:hyperlink>
    </w:p>
    <w:p w14:paraId="23542195" w14:textId="77777777" w:rsidR="008B5BCD" w:rsidRPr="00193884" w:rsidRDefault="008B5BCD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572F7503" w14:textId="2307D613" w:rsidR="00AD1C39" w:rsidRPr="00193884" w:rsidRDefault="00AD1C39" w:rsidP="008B5BCD">
      <w:pPr>
        <w:spacing w:line="240" w:lineRule="auto"/>
        <w:ind w:left="426" w:firstLine="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Naktsmītņu rezervēšanai lūdzam izmantot informāciju par Liepājas viesnīcām (</w:t>
      </w:r>
      <w:hyperlink r:id="rId13" w:history="1">
        <w:r w:rsidR="008B5BCD" w:rsidRPr="00193884">
          <w:rPr>
            <w:rStyle w:val="Hipersaite"/>
            <w:rFonts w:ascii="Times New Roman" w:hAnsi="Times New Roman" w:cs="Times New Roman"/>
            <w:sz w:val="24"/>
            <w:szCs w:val="24"/>
            <w:lang w:val="lv-LV"/>
          </w:rPr>
          <w:t>http://liepaja.travel/lv/naksnot/pilseta/viesnicas/</w:t>
        </w:r>
      </w:hyperlink>
      <w:r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bookmarkStart w:id="1" w:name="_Hlk11602163"/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>vai Liepājas Universitātes dienesta viesnīcu, kas atrodas Liepājā, Ganību ielā 36\48 (telefons: 24243933; e-pasts: hostel</w:t>
      </w:r>
      <w:r w:rsidR="008B5BCD" w:rsidRPr="0019388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lv-LV"/>
        </w:rPr>
        <w:t>.oagprojekti@gmail.com)</w:t>
      </w:r>
      <w:bookmarkEnd w:id="1"/>
      <w:r w:rsidR="008B5BCD" w:rsidRPr="0019388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lv-LV"/>
        </w:rPr>
        <w:t>.</w:t>
      </w:r>
    </w:p>
    <w:p w14:paraId="5E2C1201" w14:textId="5BBB92E5" w:rsidR="00C017C1" w:rsidRPr="00193884" w:rsidRDefault="00C017C1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45FF2F90" w14:textId="361CE616" w:rsidR="00C017C1" w:rsidRPr="00193884" w:rsidRDefault="00C017C1" w:rsidP="005D0163">
      <w:pPr>
        <w:spacing w:line="240" w:lineRule="auto"/>
        <w:ind w:left="357" w:firstLine="0"/>
        <w:rPr>
          <w:rFonts w:ascii="Times New Roman" w:hAnsi="Times New Roman" w:cs="Times New Roman"/>
          <w:sz w:val="24"/>
          <w:szCs w:val="24"/>
          <w:lang w:val="lv-LV"/>
        </w:rPr>
      </w:pPr>
    </w:p>
    <w:p w14:paraId="33A895D6" w14:textId="5C73853A" w:rsidR="00AD1C39" w:rsidRPr="00193884" w:rsidRDefault="00AD1C39" w:rsidP="005B7B53">
      <w:pPr>
        <w:ind w:left="0" w:firstLine="0"/>
        <w:rPr>
          <w:rFonts w:ascii="Times New Roman" w:hAnsi="Times New Roman" w:cs="Times New Roman"/>
          <w:lang w:val="lv-LV"/>
        </w:rPr>
      </w:pPr>
    </w:p>
    <w:sectPr w:rsidR="00AD1C39" w:rsidRPr="00193884" w:rsidSect="009C3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45575"/>
    <w:multiLevelType w:val="hybridMultilevel"/>
    <w:tmpl w:val="1326E23E"/>
    <w:lvl w:ilvl="0" w:tplc="ACE44B66">
      <w:start w:val="2019"/>
      <w:numFmt w:val="bullet"/>
      <w:lvlText w:val="-"/>
      <w:lvlJc w:val="left"/>
      <w:pPr>
        <w:ind w:left="717" w:hanging="360"/>
      </w:pPr>
      <w:rPr>
        <w:rFonts w:ascii="Times New Roman" w:eastAsiaTheme="minorHAnsi" w:hAnsi="Times New Roman" w:cs="Times New Roman" w:hint="default"/>
        <w:b w:val="0"/>
      </w:rPr>
    </w:lvl>
    <w:lvl w:ilvl="1" w:tplc="0426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zM0NLcwMzMzMTVU0lEKTi0uzszPAykwqwUAWBgy8iwAAAA="/>
  </w:docVars>
  <w:rsids>
    <w:rsidRoot w:val="00AD1C39"/>
    <w:rsid w:val="00006C8A"/>
    <w:rsid w:val="000246D5"/>
    <w:rsid w:val="000534AB"/>
    <w:rsid w:val="0010404D"/>
    <w:rsid w:val="00142BE6"/>
    <w:rsid w:val="00150CAB"/>
    <w:rsid w:val="00193884"/>
    <w:rsid w:val="001F4522"/>
    <w:rsid w:val="001F7F8F"/>
    <w:rsid w:val="00202681"/>
    <w:rsid w:val="002A3C57"/>
    <w:rsid w:val="002C1E63"/>
    <w:rsid w:val="003C1BC5"/>
    <w:rsid w:val="003E43BC"/>
    <w:rsid w:val="00472654"/>
    <w:rsid w:val="004C4DFD"/>
    <w:rsid w:val="004E501A"/>
    <w:rsid w:val="005507C3"/>
    <w:rsid w:val="005527C4"/>
    <w:rsid w:val="00576A5D"/>
    <w:rsid w:val="005B7B53"/>
    <w:rsid w:val="005D0163"/>
    <w:rsid w:val="005D53CD"/>
    <w:rsid w:val="006A1C90"/>
    <w:rsid w:val="00721B2D"/>
    <w:rsid w:val="00750C2A"/>
    <w:rsid w:val="007A2867"/>
    <w:rsid w:val="007A44E4"/>
    <w:rsid w:val="007D692D"/>
    <w:rsid w:val="00830792"/>
    <w:rsid w:val="00895698"/>
    <w:rsid w:val="008B5BCD"/>
    <w:rsid w:val="009277B5"/>
    <w:rsid w:val="0095636C"/>
    <w:rsid w:val="009C3B8B"/>
    <w:rsid w:val="009D33F6"/>
    <w:rsid w:val="00A66BB5"/>
    <w:rsid w:val="00A82ADE"/>
    <w:rsid w:val="00AA29C8"/>
    <w:rsid w:val="00AD1C39"/>
    <w:rsid w:val="00AE3391"/>
    <w:rsid w:val="00B1319C"/>
    <w:rsid w:val="00B5538D"/>
    <w:rsid w:val="00BC1A57"/>
    <w:rsid w:val="00BE5A9C"/>
    <w:rsid w:val="00C017C1"/>
    <w:rsid w:val="00C23F5C"/>
    <w:rsid w:val="00C40C04"/>
    <w:rsid w:val="00C72EFB"/>
    <w:rsid w:val="00CD00E5"/>
    <w:rsid w:val="00D53D85"/>
    <w:rsid w:val="00DB08FA"/>
    <w:rsid w:val="00DD6517"/>
    <w:rsid w:val="00DF079C"/>
    <w:rsid w:val="00DF094A"/>
    <w:rsid w:val="00E14725"/>
    <w:rsid w:val="00E15F06"/>
    <w:rsid w:val="00E22AC1"/>
    <w:rsid w:val="00E3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2BC9D"/>
  <w15:docId w15:val="{89410DFA-3290-487F-8652-487DC46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  <w:qFormat/>
    <w:rsid w:val="000246D5"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Balonteksts">
    <w:name w:val="Balloon Text"/>
    <w:basedOn w:val="Parasts"/>
    <w:link w:val="BalontekstsRakstz"/>
    <w:uiPriority w:val="99"/>
    <w:semiHidden/>
    <w:unhideWhenUsed/>
    <w:rsid w:val="00AD1C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D1C39"/>
    <w:rPr>
      <w:rFonts w:ascii="Tahoma" w:hAnsi="Tahoma" w:cs="Tahoma"/>
      <w:sz w:val="16"/>
      <w:szCs w:val="16"/>
    </w:rPr>
  </w:style>
  <w:style w:type="character" w:styleId="Hipersaite">
    <w:name w:val="Hyperlink"/>
    <w:basedOn w:val="Noklusjumarindkopasfonts"/>
    <w:uiPriority w:val="99"/>
    <w:unhideWhenUsed/>
    <w:rsid w:val="00AD1C39"/>
    <w:rPr>
      <w:color w:val="0000FF"/>
      <w:u w:val="single"/>
    </w:rPr>
  </w:style>
  <w:style w:type="paragraph" w:styleId="Sarakstarindkopa">
    <w:name w:val="List Paragraph"/>
    <w:basedOn w:val="Parasts"/>
    <w:uiPriority w:val="34"/>
    <w:qFormat/>
    <w:rsid w:val="00830792"/>
    <w:pPr>
      <w:ind w:left="720"/>
      <w:contextualSpacing/>
    </w:pPr>
  </w:style>
  <w:style w:type="character" w:styleId="Komentraatsauce">
    <w:name w:val="annotation reference"/>
    <w:basedOn w:val="Noklusjumarindkopasfonts"/>
    <w:uiPriority w:val="99"/>
    <w:semiHidden/>
    <w:unhideWhenUsed/>
    <w:rsid w:val="00C017C1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C017C1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C017C1"/>
    <w:rPr>
      <w:sz w:val="20"/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C017C1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C017C1"/>
    <w:rPr>
      <w:b/>
      <w:bCs/>
      <w:sz w:val="20"/>
      <w:szCs w:val="20"/>
    </w:rPr>
  </w:style>
  <w:style w:type="paragraph" w:styleId="Prskatjums">
    <w:name w:val="Revision"/>
    <w:hidden/>
    <w:uiPriority w:val="99"/>
    <w:semiHidden/>
    <w:rsid w:val="00C017C1"/>
    <w:pPr>
      <w:spacing w:line="240" w:lineRule="auto"/>
      <w:ind w:left="0" w:firstLine="0"/>
      <w:jc w:val="left"/>
    </w:pPr>
  </w:style>
  <w:style w:type="character" w:customStyle="1" w:styleId="UnresolvedMention">
    <w:name w:val="Unresolved Mention"/>
    <w:basedOn w:val="Noklusjumarindkopasfonts"/>
    <w:uiPriority w:val="99"/>
    <w:semiHidden/>
    <w:unhideWhenUsed/>
    <w:rsid w:val="008B5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0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liepaja.travel/lv/naksnot/pilseta/viesnicas/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mailto:balti@liepu.l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balti@liepu.l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vards.liepu.lv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138E6-FF62-40DA-ABDE-CC08C1529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7</Words>
  <Characters>946</Characters>
  <Application>Microsoft Office Word</Application>
  <DocSecurity>0</DocSecurity>
  <Lines>7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is</dc:creator>
  <cp:lastModifiedBy>Paula Sekača</cp:lastModifiedBy>
  <cp:revision>2</cp:revision>
  <dcterms:created xsi:type="dcterms:W3CDTF">2020-09-25T12:03:00Z</dcterms:created>
  <dcterms:modified xsi:type="dcterms:W3CDTF">2020-09-25T12:03:00Z</dcterms:modified>
</cp:coreProperties>
</file>